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Xe6afc22a095d36c2d081e6a2610e45e60b37ad4"/>
    <w:p>
      <w:pPr>
        <w:pStyle w:val="Heading1"/>
      </w:pPr>
      <w:r>
        <w:t xml:space="preserve">Scholarship Application Letter for Marine Engineering Studies</w:t>
      </w:r>
    </w:p>
    <w:p>
      <w:pPr>
        <w:pStyle w:val="FirstParagraph"/>
      </w:pPr>
      <w:r>
        <w:t xml:space="preserve">Date: October 26, 2023</w:t>
      </w:r>
    </w:p>
    <w:p>
      <w:pPr>
        <w:pStyle w:val="BodyText"/>
      </w:pPr>
      <w:r>
        <w:t xml:space="preserve">The Scholarship Committee</w:t>
      </w:r>
      <w:r>
        <w:br/>
      </w:r>
      <w:r>
        <w:t xml:space="preserve">Marine Engineering Excellence Fund</w:t>
      </w:r>
      <w:r>
        <w:br/>
      </w:r>
      <w:r>
        <w:t xml:space="preserve">Cape Town Maritime Institute</w:t>
      </w:r>
      <w:r>
        <w:br/>
      </w:r>
      <w:r>
        <w:t xml:space="preserve">8000 Cape Town, South Africa</w:t>
      </w:r>
    </w:p>
    <w:bookmarkStart w:id="20" w:name="Xc452e25b5c9d824f2441b137e75635486d15f02"/>
    <w:p>
      <w:pPr>
        <w:pStyle w:val="Heading2"/>
      </w:pPr>
      <w:r>
        <w:t xml:space="preserve">Subject: Application for the Cape Town Maritime Innovation Scholarship</w:t>
      </w:r>
    </w:p>
    <w:p>
      <w:pPr>
        <w:pStyle w:val="FirstParagraph"/>
      </w:pPr>
      <w:r>
        <w:t xml:space="preserve">To the Esteemed Scholarship Committee,</w:t>
      </w:r>
    </w:p>
    <w:p>
      <w:pPr>
        <w:pStyle w:val="BodyText"/>
      </w:pPr>
      <w:r>
        <w:t xml:space="preserve">It is with profound enthusiasm and deep commitment to advancing South Africa's maritime future that I submit this</w:t>
      </w:r>
      <w:r>
        <w:t xml:space="preserve"> </w:t>
      </w:r>
      <w:r>
        <w:rPr>
          <w:bCs/>
          <w:b/>
        </w:rPr>
        <w:t xml:space="preserve">Scholarship Application Letter</w:t>
      </w:r>
      <w:r>
        <w:t xml:space="preserve"> </w:t>
      </w:r>
      <w:r>
        <w:t xml:space="preserve">for the prestigious Cape Town Maritime Innovation Scholarship. As a dedicated aspiring Marine Engineer hailing from Cape Town, I am unwavering in my determination to contribute to the sustainable development of our nation's blue economy, with a specific focus on the dynamic marine environment surrounding South Africa Cape Town.</w:t>
      </w:r>
    </w:p>
    <w:p>
      <w:pPr>
        <w:pStyle w:val="BodyText"/>
      </w:pPr>
      <w:r>
        <w:t xml:space="preserve">My journey toward becoming a Marine Engineer began during childhood explorations along the Cape Peninsula's rugged coastline. Witnessing cargo vessels navigating Table Bay, feeling the salt spray on my face at Bloubergstrand, and understanding how the Port of Cape Town serves as a critical economic artery for Southern Africa ignited my passion for maritime engineering. I pursued a National Diploma in Mechanical Engineering at Nelson Mandela University in Gqeberha (Port Elizabeth), where I consistently ranked in the top 10% of my cohort. My final-year project, "Optimizing Propulsion Systems for Coastal Vessels Operating in Cape Town's Unique Wave Conditions," earned me recognition from the Department of Transport and directly exposed me to the complex engineering challenges specific to our region's maritime operations.</w:t>
      </w:r>
    </w:p>
    <w:p>
      <w:pPr>
        <w:pStyle w:val="BodyText"/>
      </w:pPr>
      <w:r>
        <w:t xml:space="preserve">What fuels my ambition is not merely academic curiosity, but a profound understanding of South Africa Cape Town's strategic importance. As one of the continent's busiest ports and a gateway for global trade, the Port of Cape Town handles over 4 million TEUs annually. Yet, it faces critical challenges: aging infrastructure requiring modernization, environmental pressures from coastal erosion near Simon's Town, and the urgent need for sustainable port operations to support South Africa's economic growth. My academic focus has consistently centered on solutions applicable to this very context – studying wave dynamics along our coastlines, corrosion management in saltwater environments, and energy-efficient vessel design specifically tailored for regional trade routes. I have volunteered with the Cape Town Waterfront Community Initiative, assisting marine biologists with monitoring coastal structures near the V&amp;A Waterfront, further cementing my hands-on understanding of Cape Town's marine ecosystem challenges.</w:t>
      </w:r>
    </w:p>
    <w:p>
      <w:pPr>
        <w:pStyle w:val="BodyText"/>
      </w:pPr>
      <w:r>
        <w:t xml:space="preserve">Choosing to pursue advanced studies in Marine Engineering is not an abstract academic decision for me; it is a direct response to South Africa's critical needs. The University of Cape Town (UCT) offers the only internationally accredited MEng in Marine Engineering program within the Southern Hemisphere, perfectly aligned with my vision. I am particularly eager to engage with Professor Elara van der Merwe's research on "Climate-Resilient Port Infrastructure for Southern African Coastal Cities" and to contribute to UCT's ongoing partnership with SAIMM (South African Institute of Mining and Metallurgy) on developing wave-energy capture systems suitable for Cape Town's stormy winter conditions. This scholarship would be transformative, allowing me to focus entirely on mastering advanced hydrodynamics, marine materials science, and sustainable port engineering – knowledge I will immediately apply to projects supporting the Port of Cape Town's long-term resilience strategy.</w:t>
      </w:r>
    </w:p>
    <w:p>
      <w:pPr>
        <w:pStyle w:val="BodyText"/>
      </w:pPr>
      <w:r>
        <w:t xml:space="preserve">My future vision is intrinsically tied to South Africa Cape Town. Upon graduation, I plan to work with the Port Authority of Cape Town (PACT) on their critical infrastructure upgrade program, specifically focusing on designing wave-dissipating breakwaters that protect the inner harbor while minimizing ecological disruption – a project vital for both economic stability and coastal community safety. I also aim to establish a mentorship program for young students from Cape Flats communities at the Cape Town Marine Technology High School, fostering local talent to address our maritime workforce needs. The scholarship will empower me not just as an engineer, but as a community leader dedicated to ensuring that South Africa's marine resources benefit all its citizens, particularly those in coastal communities like those in the Western Cape.</w:t>
      </w:r>
    </w:p>
    <w:p>
      <w:pPr>
        <w:pStyle w:val="BodyText"/>
      </w:pPr>
      <w:r>
        <w:t xml:space="preserve">My academic record speaks to my capability: I maintained a 3.8/4.0 GPA during my diploma studies, secured an internship with Boskalis Westminster (a global dredging and marine contractor operating out of Cape Town), and co-authored a technical paper on "Corrosion Mitigation Strategies for Offshore Wind Farm Foundations in South African Waters" presented at the 2023 SAICE Engineering Conference. I have also actively participated in the Cape Town Young Engineers Society, organizing workshops on marine safety protocols that were attended by over 150 local students – demonstrating my commitment to sharing knowledge within our community.</w:t>
      </w:r>
    </w:p>
    <w:p>
      <w:pPr>
        <w:pStyle w:val="BodyText"/>
      </w:pPr>
      <w:r>
        <w:t xml:space="preserve">I understand that this scholarship represents more than financial aid; it is an investment in a future where South Africa's maritime sector thrives sustainably. I am not just applying for the</w:t>
      </w:r>
      <w:r>
        <w:t xml:space="preserve"> </w:t>
      </w:r>
      <w:r>
        <w:rPr>
          <w:bCs/>
          <w:b/>
        </w:rPr>
        <w:t xml:space="preserve">Marine Engineer</w:t>
      </w:r>
      <w:r>
        <w:t xml:space="preserve"> </w:t>
      </w:r>
      <w:r>
        <w:t xml:space="preserve">position in academia – I am applying to become a vital contributor to Cape Town's economic engine and a steward of our magnificent coastline. The unique confluence of my local roots, academic dedication, practical experience with Cape Town's specific maritime environment, and clear vision for impactful contribution aligns perfectly with the goals of this prestigious Scholarship Program.</w:t>
      </w:r>
    </w:p>
    <w:p>
      <w:pPr>
        <w:pStyle w:val="BodyText"/>
      </w:pPr>
      <w:r>
        <w:t xml:space="preserve">Thank you for considering my application. I am eager to discuss how my skills and aspirations can directly support the advancement of marine engineering excellence in South Africa Cape Town. I have attached all required documentation, including transcripts, references, and project details. I look forward to the possibility of contributing meaningfully to our nation's maritime future under your esteemed sponsorship.</w:t>
      </w:r>
    </w:p>
    <w:p>
      <w:pPr>
        <w:pStyle w:val="BodyText"/>
      </w:pPr>
      <w:r>
        <w:t xml:space="preserve">Sincerely,</w:t>
      </w:r>
    </w:p>
    <w:p>
      <w:pPr>
        <w:pStyle w:val="BodyText"/>
      </w:pPr>
      <w:r>
        <w:t xml:space="preserve">Thandiwe Nkosi</w:t>
      </w:r>
    </w:p>
    <w:p>
      <w:pPr>
        <w:pStyle w:val="BodyText"/>
      </w:pPr>
      <w:r>
        <w:t xml:space="preserve">Student ID: UCT-ME-2023-8714</w:t>
      </w:r>
    </w:p>
    <w:p>
      <w:pPr>
        <w:pStyle w:val="BodyText"/>
      </w:pPr>
      <w:r>
        <w:t xml:space="preserve">Email: t.nkosi@uct.ac.za | Phone: +27 83 123 4567</w:t>
      </w:r>
    </w:p>
    <w:p>
      <w:pPr>
        <w:pStyle w:val="BodyText"/>
      </w:pPr>
      <w:r>
        <w:t xml:space="preserve">Word Count: 84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 Letter</dc:title>
  <dc:creator/>
  <dc:language>en</dc:language>
  <cp:keywords/>
  <dcterms:created xsi:type="dcterms:W3CDTF">2026-07-23T19:24:54Z</dcterms:created>
  <dcterms:modified xsi:type="dcterms:W3CDTF">2026-07-23T19:24:54Z</dcterms:modified>
</cp:coreProperties>
</file>

<file path=docProps/custom.xml><?xml version="1.0" encoding="utf-8"?>
<Properties xmlns="http://schemas.openxmlformats.org/officeDocument/2006/custom-properties" xmlns:vt="http://schemas.openxmlformats.org/officeDocument/2006/docPropsVTypes"/>
</file>